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3AC18D" w14:textId="48719542" w:rsidR="00930D06" w:rsidRPr="008A0A2F" w:rsidRDefault="00930D06" w:rsidP="00EF4EF0">
      <w:pPr>
        <w:pStyle w:val="Tekstpodstawowy"/>
        <w:spacing w:before="0" w:line="276" w:lineRule="auto"/>
        <w:ind w:left="5760" w:right="86" w:firstLine="0"/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</w:pPr>
      <w:bookmarkStart w:id="0" w:name="_Hlk108424585"/>
      <w:r w:rsidRPr="008A0A2F">
        <w:rPr>
          <w:rFonts w:asciiTheme="minorHAnsi" w:eastAsia="Times New Roman" w:hAnsiTheme="minorHAnsi" w:cstheme="minorHAnsi"/>
          <w:color w:val="000000" w:themeColor="text1"/>
          <w:lang w:val="pl-PL" w:eastAsia="pl-PL"/>
        </w:rPr>
        <w:t xml:space="preserve">Załącznik nr 2 do ZR </w:t>
      </w:r>
      <w:r w:rsidR="004379CE">
        <w:rPr>
          <w:rFonts w:asciiTheme="minorHAnsi" w:eastAsia="Times New Roman" w:hAnsiTheme="minorHAnsi" w:cstheme="minorHAnsi"/>
          <w:color w:val="000000" w:themeColor="text1"/>
          <w:lang w:val="pl-PL" w:eastAsia="pl-PL"/>
        </w:rPr>
        <w:t>114/2022</w:t>
      </w:r>
    </w:p>
    <w:p w14:paraId="058DB27D" w14:textId="77777777" w:rsidR="00744BF1" w:rsidRPr="008A0A2F" w:rsidRDefault="0053606E" w:rsidP="00744BF1">
      <w:pPr>
        <w:pStyle w:val="Default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orozumienie</w:t>
      </w:r>
      <w:r w:rsidR="00744BF1"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704453"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 sprawie</w:t>
      </w:r>
      <w:r w:rsidR="00744BF1"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staż</w:t>
      </w:r>
      <w:r w:rsidR="00704453"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u naukowego</w:t>
      </w:r>
    </w:p>
    <w:p w14:paraId="280516B7" w14:textId="10D76015" w:rsidR="00744BF1" w:rsidRPr="008A0A2F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zawart</w:t>
      </w:r>
      <w:r w:rsidR="004118DB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e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 </w:t>
      </w: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niu …………………. 20</w:t>
      </w:r>
      <w:r w:rsidR="00AF537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..</w:t>
      </w:r>
      <w:r w:rsidR="0053606E"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…</w:t>
      </w: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oku pomiędzy: </w:t>
      </w:r>
    </w:p>
    <w:p w14:paraId="664531E3" w14:textId="77777777" w:rsidR="00744BF1" w:rsidRPr="008A0A2F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iwersytetem </w:t>
      </w:r>
      <w:r w:rsidR="0053606E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Ekonomicznym we Wrocławiu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, zwanym w dalszej części „</w:t>
      </w: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Uniwersytetem” </w:t>
      </w:r>
    </w:p>
    <w:p w14:paraId="0797AF47" w14:textId="77777777" w:rsidR="00744BF1" w:rsidRPr="008A0A2F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reprezentowanym przez: </w:t>
      </w:r>
    </w:p>
    <w:p w14:paraId="612BFA27" w14:textId="09CF1096" w:rsidR="00744BF1" w:rsidRPr="008A0A2F" w:rsidRDefault="00B07B7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Prorektor</w:t>
      </w:r>
      <w:r w:rsidR="002F60ED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a ………………….</w:t>
      </w:r>
      <w:r w:rsidR="00744BF1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……………………….. </w:t>
      </w:r>
    </w:p>
    <w:p w14:paraId="6F288F52" w14:textId="23746608" w:rsidR="00744BF1" w:rsidRPr="008A0A2F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a, …………………</w:t>
      </w:r>
      <w:r w:rsidR="00335882">
        <w:rPr>
          <w:rFonts w:asciiTheme="minorHAnsi" w:hAnsiTheme="minorHAnsi" w:cstheme="minorHAnsi"/>
          <w:color w:val="000000" w:themeColor="text1"/>
          <w:sz w:val="22"/>
          <w:szCs w:val="22"/>
        </w:rPr>
        <w:t>……………………..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………………… </w:t>
      </w:r>
    </w:p>
    <w:p w14:paraId="020F1EE0" w14:textId="77777777" w:rsidR="00744BF1" w:rsidRPr="00335882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35882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(Imię Nazwisko, stopień, tytuł naukowy) </w:t>
      </w:r>
    </w:p>
    <w:p w14:paraId="19202203" w14:textId="77777777" w:rsidR="00744BF1" w:rsidRPr="008A0A2F" w:rsidRDefault="00744BF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zwanym w dalszej części „</w:t>
      </w: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Stażystą” </w:t>
      </w:r>
    </w:p>
    <w:p w14:paraId="00C58E22" w14:textId="77777777" w:rsidR="00744BF1" w:rsidRPr="008A0A2F" w:rsidRDefault="00744BF1" w:rsidP="002F60ED">
      <w:pPr>
        <w:pStyle w:val="Default"/>
        <w:spacing w:line="276" w:lineRule="auto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§ 1</w:t>
      </w:r>
    </w:p>
    <w:p w14:paraId="35EA6BF2" w14:textId="56F93C71" w:rsidR="00744BF1" w:rsidRPr="008A0A2F" w:rsidRDefault="00744BF1" w:rsidP="007D2C44">
      <w:pPr>
        <w:pStyle w:val="Default"/>
        <w:spacing w:after="52" w:line="276" w:lineRule="auto"/>
        <w:ind w:left="142" w:hanging="142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1. </w:t>
      </w:r>
      <w:r w:rsidR="002F60ED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Porozumienie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kreśla zasady odbywania stażu na Uniwersytecie przez Stażystę. Organizacyjne warunki odbywania stażu określone zostały w</w:t>
      </w:r>
      <w:r w:rsidR="002F60ED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e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2F60ED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wniosku dotyczącym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stażu, stanowiącym załącznik do niniejsze</w:t>
      </w:r>
      <w:r w:rsidR="000F7943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go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0F7943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porozumienia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</w:t>
      </w:r>
      <w:r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 sprawach nieuregulowanych </w:t>
      </w:r>
      <w:r w:rsidR="002F60ED"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>porozumieniem</w:t>
      </w:r>
      <w:r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zastosowanie znajduj</w:t>
      </w:r>
      <w:r w:rsidR="008769E6"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ą </w:t>
      </w:r>
      <w:r w:rsidR="008769E6" w:rsidRPr="004379CE">
        <w:rPr>
          <w:rStyle w:val="normaltextrun"/>
          <w:rFonts w:ascii="Calibri" w:hAnsi="Calibri" w:cs="Calibri"/>
          <w:color w:val="auto"/>
          <w:sz w:val="22"/>
          <w:szCs w:val="22"/>
          <w:shd w:val="clear" w:color="auto" w:fill="FFFFFF"/>
        </w:rPr>
        <w:t xml:space="preserve">przepisy zarządzenia Rektora w sprawie określenia zasad realizacji bezpłatnego </w:t>
      </w:r>
      <w:r w:rsidR="008769E6" w:rsidRPr="004379CE">
        <w:rPr>
          <w:rStyle w:val="spellingerror"/>
          <w:rFonts w:ascii="Calibri" w:hAnsi="Calibri" w:cs="Calibri"/>
          <w:color w:val="auto"/>
          <w:sz w:val="22"/>
          <w:szCs w:val="22"/>
          <w:shd w:val="clear" w:color="auto" w:fill="FFFFFF"/>
        </w:rPr>
        <w:t>stażu</w:t>
      </w:r>
      <w:r w:rsidR="008769E6" w:rsidRPr="004379CE">
        <w:rPr>
          <w:rStyle w:val="normaltextrun"/>
          <w:rFonts w:ascii="Calibri" w:hAnsi="Calibri" w:cs="Calibri"/>
          <w:color w:val="auto"/>
          <w:sz w:val="22"/>
          <w:szCs w:val="22"/>
          <w:shd w:val="clear" w:color="auto" w:fill="FFFFFF"/>
        </w:rPr>
        <w:t xml:space="preserve"> </w:t>
      </w:r>
      <w:r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 Uniwersytecie </w:t>
      </w:r>
      <w:r w:rsidR="002F60ED"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>Ekonomicznym we Wrocła</w:t>
      </w:r>
      <w:r w:rsidR="00154DB2"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>wiu</w:t>
      </w:r>
      <w:r w:rsidRPr="004379CE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7D3BE23A" w14:textId="1338E85F" w:rsidR="00744BF1" w:rsidRPr="008A0A2F" w:rsidRDefault="00744BF1" w:rsidP="3C696D08">
      <w:pPr>
        <w:pStyle w:val="Default"/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3C696D0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2. Stażysta niniejszym oświadcza, że: </w:t>
      </w:r>
    </w:p>
    <w:p w14:paraId="7D62C307" w14:textId="4E49D7BD" w:rsidR="00744BF1" w:rsidRPr="008A0A2F" w:rsidRDefault="00744BF1" w:rsidP="00154DB2">
      <w:pPr>
        <w:pStyle w:val="Default"/>
        <w:numPr>
          <w:ilvl w:val="0"/>
          <w:numId w:val="19"/>
        </w:numPr>
        <w:spacing w:after="52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zapoznał się z </w:t>
      </w:r>
      <w:r w:rsidR="008769E6">
        <w:rPr>
          <w:rFonts w:asciiTheme="minorHAnsi" w:hAnsiTheme="minorHAnsi" w:cstheme="minorHAnsi"/>
          <w:color w:val="000000" w:themeColor="text1"/>
          <w:sz w:val="22"/>
          <w:szCs w:val="22"/>
        </w:rPr>
        <w:t>zarządzeniem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odbywania stażu, o którym mowa w ust. 1</w:t>
      </w:r>
      <w:r w:rsidR="00FC04A8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50E0DC67" w14:textId="0B865FB2" w:rsidR="00744BF1" w:rsidRPr="008A0A2F" w:rsidRDefault="1DAD8791" w:rsidP="150684BF">
      <w:pPr>
        <w:pStyle w:val="Default"/>
        <w:numPr>
          <w:ilvl w:val="0"/>
          <w:numId w:val="19"/>
        </w:numPr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150684BF">
        <w:rPr>
          <w:rFonts w:asciiTheme="minorHAnsi" w:hAnsiTheme="minorHAnsi" w:cstheme="minorBidi"/>
          <w:color w:val="000000" w:themeColor="text1"/>
          <w:sz w:val="22"/>
          <w:szCs w:val="22"/>
        </w:rPr>
        <w:t>będzie stosować się do</w:t>
      </w:r>
      <w:r w:rsidR="008769E6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8769E6" w:rsidRPr="008769E6">
        <w:rPr>
          <w:rFonts w:asciiTheme="minorHAnsi" w:hAnsiTheme="minorHAnsi" w:cstheme="minorBidi"/>
          <w:color w:val="000000" w:themeColor="text1"/>
          <w:sz w:val="22"/>
          <w:szCs w:val="22"/>
        </w:rPr>
        <w:t>założeń organizacji stażu naukowego i współpracować z opiekunem oraz innymi nauczycielami akademickimi w celu osiągnięcia założonych rezultatów stażu</w:t>
      </w:r>
      <w:r w:rsidR="00335882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Pr="150684BF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5D7434CE" w14:textId="00459FBC" w:rsidR="00744BF1" w:rsidRPr="008A0A2F" w:rsidRDefault="00744BF1" w:rsidP="085D80F7">
      <w:pPr>
        <w:pStyle w:val="Default"/>
        <w:numPr>
          <w:ilvl w:val="0"/>
          <w:numId w:val="19"/>
        </w:numPr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będzie przestrzegać przepisów wewnętrznych i powszechnie obowiązujących, zasad bezpieczeństwa i higieny pracy oraz regulaminów danej jednostki, obiektu lub pomieszczenia oraz innych zasad określonych w </w:t>
      </w:r>
      <w:r w:rsidR="0095738A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porozumieniu</w:t>
      </w:r>
      <w:r w:rsidR="00FC04A8" w:rsidRPr="085D80F7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</w:p>
    <w:p w14:paraId="4E1AB76C" w14:textId="72AD8BA6" w:rsidR="00744BF1" w:rsidRPr="008A0A2F" w:rsidRDefault="00744BF1" w:rsidP="1AA8DD0D">
      <w:pPr>
        <w:pStyle w:val="Default"/>
        <w:numPr>
          <w:ilvl w:val="0"/>
          <w:numId w:val="19"/>
        </w:numPr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1AA8DD0D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zobowiązuje się do zachowania w tajemnicy wszelkich informacji dotyczących Uniwersytetu uzyskanych w czasie odbywania stażu, w szczególności informacji technicznych, technologicznych, organizacyjnych Uniwersytetu lub innych informacji posiadających wartość gospodarczą lub promocyjną, co do których podjęto w Uniwersytecie niezbędne działania w celu zachowania ich poufności. </w:t>
      </w:r>
    </w:p>
    <w:p w14:paraId="71FB9C59" w14:textId="77777777" w:rsidR="00744BF1" w:rsidRPr="008A0A2F" w:rsidRDefault="00744BF1" w:rsidP="002F60ED">
      <w:pPr>
        <w:pStyle w:val="Default"/>
        <w:spacing w:after="52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3. Strony zgodnie postanawiają, iż: </w:t>
      </w:r>
    </w:p>
    <w:p w14:paraId="5CA9F4AC" w14:textId="77777777" w:rsidR="00744BF1" w:rsidRPr="008A0A2F" w:rsidRDefault="00744BF1" w:rsidP="00154DB2">
      <w:pPr>
        <w:pStyle w:val="Default"/>
        <w:numPr>
          <w:ilvl w:val="0"/>
          <w:numId w:val="20"/>
        </w:numPr>
        <w:spacing w:after="52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żysta nie otrzymuje za podejmowane działania w ramach odbywania stażu żadnego wynagrodzenia oraz nie są mu zwracane żadne koszty poniesione w związku z jego odbywaniem. </w:t>
      </w:r>
    </w:p>
    <w:p w14:paraId="7F1C4B83" w14:textId="20606E82" w:rsidR="00744BF1" w:rsidRPr="008A0A2F" w:rsidRDefault="00744BF1" w:rsidP="1AA8DD0D">
      <w:pPr>
        <w:pStyle w:val="Default"/>
        <w:numPr>
          <w:ilvl w:val="0"/>
          <w:numId w:val="20"/>
        </w:numPr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1AA8DD0D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Stażysta odpowiada za szkodę w mieniu Uniwersytetu spowodowaną swoim działaniem lub zaniechaniem. </w:t>
      </w:r>
    </w:p>
    <w:p w14:paraId="06349FC7" w14:textId="799C7816" w:rsidR="54ED0762" w:rsidRPr="008A0A2F" w:rsidRDefault="54ED0762" w:rsidP="1AA8DD0D">
      <w:pPr>
        <w:pStyle w:val="Default"/>
        <w:numPr>
          <w:ilvl w:val="0"/>
          <w:numId w:val="20"/>
        </w:numPr>
        <w:spacing w:after="52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72B744DC">
        <w:rPr>
          <w:rFonts w:asciiTheme="minorHAnsi" w:eastAsia="Calibri" w:hAnsiTheme="minorHAnsi" w:cstheme="minorBidi"/>
          <w:color w:val="000000" w:themeColor="text1"/>
          <w:sz w:val="22"/>
          <w:szCs w:val="22"/>
        </w:rPr>
        <w:t>Stażysta posiada ubezpieczenie zdrowotne na terytorium Rzeczypospolitej Polskiej, którego koszty pokrywa samodzielnie.</w:t>
      </w:r>
    </w:p>
    <w:p w14:paraId="74CC2EB1" w14:textId="7CDA96F6" w:rsidR="00744BF1" w:rsidRPr="008A0A2F" w:rsidRDefault="00AC43F5" w:rsidP="1AA8DD0D">
      <w:pPr>
        <w:pStyle w:val="Default"/>
        <w:numPr>
          <w:ilvl w:val="0"/>
          <w:numId w:val="20"/>
        </w:numPr>
        <w:spacing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1AA8DD0D">
        <w:rPr>
          <w:rFonts w:asciiTheme="minorHAnsi" w:hAnsiTheme="minorHAnsi" w:cstheme="minorBidi"/>
          <w:color w:val="000000" w:themeColor="text1"/>
          <w:sz w:val="22"/>
          <w:szCs w:val="22"/>
        </w:rPr>
        <w:t>Autorskie prawa majątkowe lub prawa własności przemysłowej do przedmiotu ochrony powstałego w wyniku badań naukowych, w których uczestniczył stażysta, nabywa nieodpłatnie Uniwersytet z chwilą powstania przedmiotu ochrony</w:t>
      </w:r>
      <w:r w:rsidR="000A73B3" w:rsidRPr="1AA8DD0D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- na zasadach określonych odrębnym porozumieniem, a w jego braku – na zasadach wynikających z obowiązujących w UEW regulacji dotyczących zarządzania prawami autorskimi, prawami pokrewnymi i prawami własności przemysłowej</w:t>
      </w:r>
      <w:r w:rsidRPr="1AA8DD0D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</w:t>
      </w:r>
    </w:p>
    <w:p w14:paraId="58283C80" w14:textId="77777777" w:rsidR="00744BF1" w:rsidRPr="008A0A2F" w:rsidRDefault="00744BF1" w:rsidP="00154DB2">
      <w:pPr>
        <w:pStyle w:val="Default"/>
        <w:spacing w:line="276" w:lineRule="auto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§ 2</w:t>
      </w:r>
    </w:p>
    <w:p w14:paraId="1AA5F29D" w14:textId="77777777" w:rsidR="00744BF1" w:rsidRPr="008A0A2F" w:rsidRDefault="001D1A5E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Porozumienie</w:t>
      </w:r>
      <w:r w:rsidR="00744BF1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porządzono w </w:t>
      </w: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dwóch</w:t>
      </w:r>
      <w:r w:rsidR="00744BF1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jednobrzmiących egzemplarzach, po jednym dla każdej ze stron. </w:t>
      </w:r>
      <w:bookmarkStart w:id="1" w:name="_GoBack"/>
      <w:bookmarkEnd w:id="1"/>
    </w:p>
    <w:p w14:paraId="6B592B07" w14:textId="77777777" w:rsidR="00B36326" w:rsidRPr="008A0A2F" w:rsidRDefault="00B36326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6D49C02" w14:textId="3FDA490C" w:rsidR="00744BF1" w:rsidRPr="008A0A2F" w:rsidRDefault="00B07B71" w:rsidP="002F60ED">
      <w:pPr>
        <w:pStyle w:val="Default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>Prorektor</w:t>
      </w:r>
      <w:r w:rsidR="00B36326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                          </w:t>
      </w:r>
      <w:r w:rsidR="005622C0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                                                           </w:t>
      </w:r>
      <w:r w:rsidR="00744BF1" w:rsidRPr="008A0A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żysta </w:t>
      </w:r>
    </w:p>
    <w:p w14:paraId="05046FB5" w14:textId="56A3BB39" w:rsidR="00831173" w:rsidRPr="00EF4EF0" w:rsidRDefault="00744BF1" w:rsidP="0027138A">
      <w:pPr>
        <w:pStyle w:val="Tekstpodstawowy"/>
        <w:spacing w:before="0" w:line="276" w:lineRule="auto"/>
        <w:ind w:left="0" w:right="172" w:firstLine="0"/>
        <w:rPr>
          <w:color w:val="000000" w:themeColor="text1"/>
          <w:sz w:val="22"/>
          <w:szCs w:val="22"/>
          <w:lang w:val="pl-PL"/>
        </w:rPr>
      </w:pPr>
      <w:r w:rsidRPr="008A0A2F"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  <w:t>……………..………….</w:t>
      </w:r>
      <w:r w:rsidR="00B36326" w:rsidRPr="008A0A2F"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  <w:t xml:space="preserve">                  </w:t>
      </w:r>
      <w:r w:rsidR="005622C0" w:rsidRPr="008A0A2F"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  <w:t xml:space="preserve">                                                        </w:t>
      </w:r>
      <w:r w:rsidR="00B36326" w:rsidRPr="008A0A2F">
        <w:rPr>
          <w:rFonts w:asciiTheme="minorHAnsi" w:hAnsiTheme="minorHAnsi" w:cstheme="minorHAnsi"/>
          <w:color w:val="000000" w:themeColor="text1"/>
          <w:sz w:val="22"/>
          <w:szCs w:val="22"/>
          <w:lang w:val="pl-PL"/>
        </w:rPr>
        <w:t xml:space="preserve"> ………………………..</w:t>
      </w:r>
      <w:r w:rsidR="00D77459" w:rsidRPr="008A0A2F">
        <w:rPr>
          <w:color w:val="000000" w:themeColor="text1"/>
          <w:sz w:val="22"/>
          <w:szCs w:val="22"/>
          <w:lang w:val="pl-PL"/>
        </w:rPr>
        <w:t xml:space="preserve">     </w:t>
      </w:r>
      <w:bookmarkEnd w:id="0"/>
    </w:p>
    <w:sectPr w:rsidR="00831173" w:rsidRPr="00EF4EF0" w:rsidSect="00A96D79">
      <w:footerReference w:type="default" r:id="rId7"/>
      <w:pgSz w:w="11900" w:h="16840"/>
      <w:pgMar w:top="1360" w:right="1300" w:bottom="1080" w:left="1300" w:header="0" w:footer="89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5AAB7" w14:textId="77777777" w:rsidR="00FB7CBA" w:rsidRDefault="00FB7CBA">
      <w:r>
        <w:separator/>
      </w:r>
    </w:p>
  </w:endnote>
  <w:endnote w:type="continuationSeparator" w:id="0">
    <w:p w14:paraId="596349ED" w14:textId="77777777" w:rsidR="00FB7CBA" w:rsidRDefault="00FB7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A2A7D" w14:textId="68E7230A" w:rsidR="008D2A04" w:rsidRPr="00014901" w:rsidRDefault="008D2A04">
    <w:pPr>
      <w:spacing w:line="14" w:lineRule="auto"/>
      <w:rPr>
        <w:rFonts w:cstheme="min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040AC" w14:textId="77777777" w:rsidR="00FB7CBA" w:rsidRDefault="00FB7CBA">
      <w:r>
        <w:separator/>
      </w:r>
    </w:p>
  </w:footnote>
  <w:footnote w:type="continuationSeparator" w:id="0">
    <w:p w14:paraId="3A44541E" w14:textId="77777777" w:rsidR="00FB7CBA" w:rsidRDefault="00FB7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4FB5"/>
    <w:multiLevelType w:val="hybridMultilevel"/>
    <w:tmpl w:val="A2E0026C"/>
    <w:lvl w:ilvl="0" w:tplc="5E36960C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2F96"/>
    <w:multiLevelType w:val="hybridMultilevel"/>
    <w:tmpl w:val="3E0000EA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02260BAD"/>
    <w:multiLevelType w:val="hybridMultilevel"/>
    <w:tmpl w:val="A33CE71C"/>
    <w:lvl w:ilvl="0" w:tplc="A3A8E364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26CF67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5FE8E36A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EB000CA2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44805B0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84EA95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21D074D6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912B608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C1A2D6E8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3" w15:restartNumberingAfterBreak="0">
    <w:nsid w:val="03546D52"/>
    <w:multiLevelType w:val="hybridMultilevel"/>
    <w:tmpl w:val="83C6DF04"/>
    <w:lvl w:ilvl="0" w:tplc="039E1E0A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38E894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1983102">
      <w:start w:val="1"/>
      <w:numFmt w:val="bullet"/>
      <w:lvlText w:val="•"/>
      <w:lvlJc w:val="left"/>
      <w:pPr>
        <w:ind w:left="1765" w:hanging="281"/>
      </w:pPr>
      <w:rPr>
        <w:rFonts w:hint="default"/>
      </w:rPr>
    </w:lvl>
    <w:lvl w:ilvl="3" w:tplc="6628AAB6">
      <w:start w:val="1"/>
      <w:numFmt w:val="bullet"/>
      <w:lvlText w:val="•"/>
      <w:lvlJc w:val="left"/>
      <w:pPr>
        <w:ind w:left="2707" w:hanging="281"/>
      </w:pPr>
      <w:rPr>
        <w:rFonts w:hint="default"/>
      </w:rPr>
    </w:lvl>
    <w:lvl w:ilvl="4" w:tplc="817E1C60">
      <w:start w:val="1"/>
      <w:numFmt w:val="bullet"/>
      <w:lvlText w:val="•"/>
      <w:lvlJc w:val="left"/>
      <w:pPr>
        <w:ind w:left="3649" w:hanging="281"/>
      </w:pPr>
      <w:rPr>
        <w:rFonts w:hint="default"/>
      </w:rPr>
    </w:lvl>
    <w:lvl w:ilvl="5" w:tplc="E5DA67E8">
      <w:start w:val="1"/>
      <w:numFmt w:val="bullet"/>
      <w:lvlText w:val="•"/>
      <w:lvlJc w:val="left"/>
      <w:pPr>
        <w:ind w:left="4591" w:hanging="281"/>
      </w:pPr>
      <w:rPr>
        <w:rFonts w:hint="default"/>
      </w:rPr>
    </w:lvl>
    <w:lvl w:ilvl="6" w:tplc="9AFA17D4">
      <w:start w:val="1"/>
      <w:numFmt w:val="bullet"/>
      <w:lvlText w:val="•"/>
      <w:lvlJc w:val="left"/>
      <w:pPr>
        <w:ind w:left="5532" w:hanging="281"/>
      </w:pPr>
      <w:rPr>
        <w:rFonts w:hint="default"/>
      </w:rPr>
    </w:lvl>
    <w:lvl w:ilvl="7" w:tplc="A7D2C482">
      <w:start w:val="1"/>
      <w:numFmt w:val="bullet"/>
      <w:lvlText w:val="•"/>
      <w:lvlJc w:val="left"/>
      <w:pPr>
        <w:ind w:left="6474" w:hanging="281"/>
      </w:pPr>
      <w:rPr>
        <w:rFonts w:hint="default"/>
      </w:rPr>
    </w:lvl>
    <w:lvl w:ilvl="8" w:tplc="3198FC36">
      <w:start w:val="1"/>
      <w:numFmt w:val="bullet"/>
      <w:lvlText w:val="•"/>
      <w:lvlJc w:val="left"/>
      <w:pPr>
        <w:ind w:left="7416" w:hanging="281"/>
      </w:pPr>
      <w:rPr>
        <w:rFonts w:hint="default"/>
      </w:rPr>
    </w:lvl>
  </w:abstractNum>
  <w:abstractNum w:abstractNumId="4" w15:restartNumberingAfterBreak="0">
    <w:nsid w:val="04EE4A4D"/>
    <w:multiLevelType w:val="hybridMultilevel"/>
    <w:tmpl w:val="9B6C07DE"/>
    <w:lvl w:ilvl="0" w:tplc="37DC80C2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24703AFA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0A0CCCF4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6B5E57CC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82404D7E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2FFE7088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9094134C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A5AC6A22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26EED302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5" w15:restartNumberingAfterBreak="0">
    <w:nsid w:val="08AD0343"/>
    <w:multiLevelType w:val="hybridMultilevel"/>
    <w:tmpl w:val="3CE23114"/>
    <w:lvl w:ilvl="0" w:tplc="566A9754">
      <w:start w:val="1"/>
      <w:numFmt w:val="decimal"/>
      <w:lvlText w:val="%1)"/>
      <w:lvlJc w:val="left"/>
      <w:pPr>
        <w:ind w:left="543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939EA510">
      <w:start w:val="1"/>
      <w:numFmt w:val="bullet"/>
      <w:lvlText w:val="•"/>
      <w:lvlJc w:val="left"/>
      <w:pPr>
        <w:ind w:left="1418" w:hanging="286"/>
      </w:pPr>
      <w:rPr>
        <w:rFonts w:hint="default"/>
      </w:rPr>
    </w:lvl>
    <w:lvl w:ilvl="2" w:tplc="00609B1A">
      <w:start w:val="1"/>
      <w:numFmt w:val="bullet"/>
      <w:lvlText w:val="•"/>
      <w:lvlJc w:val="left"/>
      <w:pPr>
        <w:ind w:left="2294" w:hanging="286"/>
      </w:pPr>
      <w:rPr>
        <w:rFonts w:hint="default"/>
      </w:rPr>
    </w:lvl>
    <w:lvl w:ilvl="3" w:tplc="DA2EA390">
      <w:start w:val="1"/>
      <w:numFmt w:val="bullet"/>
      <w:lvlText w:val="•"/>
      <w:lvlJc w:val="left"/>
      <w:pPr>
        <w:ind w:left="3170" w:hanging="286"/>
      </w:pPr>
      <w:rPr>
        <w:rFonts w:hint="default"/>
      </w:rPr>
    </w:lvl>
    <w:lvl w:ilvl="4" w:tplc="5574A12E">
      <w:start w:val="1"/>
      <w:numFmt w:val="bullet"/>
      <w:lvlText w:val="•"/>
      <w:lvlJc w:val="left"/>
      <w:pPr>
        <w:ind w:left="4045" w:hanging="286"/>
      </w:pPr>
      <w:rPr>
        <w:rFonts w:hint="default"/>
      </w:rPr>
    </w:lvl>
    <w:lvl w:ilvl="5" w:tplc="DF5EA2E0">
      <w:start w:val="1"/>
      <w:numFmt w:val="bullet"/>
      <w:lvlText w:val="•"/>
      <w:lvlJc w:val="left"/>
      <w:pPr>
        <w:ind w:left="4921" w:hanging="286"/>
      </w:pPr>
      <w:rPr>
        <w:rFonts w:hint="default"/>
      </w:rPr>
    </w:lvl>
    <w:lvl w:ilvl="6" w:tplc="E1F4E268">
      <w:start w:val="1"/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73563A2E">
      <w:start w:val="1"/>
      <w:numFmt w:val="bullet"/>
      <w:lvlText w:val="•"/>
      <w:lvlJc w:val="left"/>
      <w:pPr>
        <w:ind w:left="6672" w:hanging="286"/>
      </w:pPr>
      <w:rPr>
        <w:rFonts w:hint="default"/>
      </w:rPr>
    </w:lvl>
    <w:lvl w:ilvl="8" w:tplc="8A7A030E">
      <w:start w:val="1"/>
      <w:numFmt w:val="bullet"/>
      <w:lvlText w:val="•"/>
      <w:lvlJc w:val="left"/>
      <w:pPr>
        <w:ind w:left="7548" w:hanging="286"/>
      </w:pPr>
      <w:rPr>
        <w:rFonts w:hint="default"/>
      </w:rPr>
    </w:lvl>
  </w:abstractNum>
  <w:abstractNum w:abstractNumId="6" w15:restartNumberingAfterBreak="0">
    <w:nsid w:val="0BFB4A1C"/>
    <w:multiLevelType w:val="hybridMultilevel"/>
    <w:tmpl w:val="AD08954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F0858"/>
    <w:multiLevelType w:val="hybridMultilevel"/>
    <w:tmpl w:val="8698EA28"/>
    <w:lvl w:ilvl="0" w:tplc="5E3EF0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C5E93"/>
    <w:multiLevelType w:val="hybridMultilevel"/>
    <w:tmpl w:val="6598D4D6"/>
    <w:lvl w:ilvl="0" w:tplc="8592AA40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A8B809D8">
      <w:start w:val="1"/>
      <w:numFmt w:val="decimal"/>
      <w:lvlText w:val="%2)"/>
      <w:lvlJc w:val="left"/>
      <w:pPr>
        <w:ind w:left="836" w:hanging="293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75769906">
      <w:start w:val="1"/>
      <w:numFmt w:val="bullet"/>
      <w:lvlText w:val="•"/>
      <w:lvlJc w:val="left"/>
      <w:pPr>
        <w:ind w:left="1776" w:hanging="293"/>
      </w:pPr>
      <w:rPr>
        <w:rFonts w:hint="default"/>
      </w:rPr>
    </w:lvl>
    <w:lvl w:ilvl="3" w:tplc="09E63502">
      <w:start w:val="1"/>
      <w:numFmt w:val="bullet"/>
      <w:lvlText w:val="•"/>
      <w:lvlJc w:val="left"/>
      <w:pPr>
        <w:ind w:left="2716" w:hanging="293"/>
      </w:pPr>
      <w:rPr>
        <w:rFonts w:hint="default"/>
      </w:rPr>
    </w:lvl>
    <w:lvl w:ilvl="4" w:tplc="09486F3C">
      <w:start w:val="1"/>
      <w:numFmt w:val="bullet"/>
      <w:lvlText w:val="•"/>
      <w:lvlJc w:val="left"/>
      <w:pPr>
        <w:ind w:left="3657" w:hanging="293"/>
      </w:pPr>
      <w:rPr>
        <w:rFonts w:hint="default"/>
      </w:rPr>
    </w:lvl>
    <w:lvl w:ilvl="5" w:tplc="D8FE142A">
      <w:start w:val="1"/>
      <w:numFmt w:val="bullet"/>
      <w:lvlText w:val="•"/>
      <w:lvlJc w:val="left"/>
      <w:pPr>
        <w:ind w:left="4597" w:hanging="293"/>
      </w:pPr>
      <w:rPr>
        <w:rFonts w:hint="default"/>
      </w:rPr>
    </w:lvl>
    <w:lvl w:ilvl="6" w:tplc="D2B8622A">
      <w:start w:val="1"/>
      <w:numFmt w:val="bullet"/>
      <w:lvlText w:val="•"/>
      <w:lvlJc w:val="left"/>
      <w:pPr>
        <w:ind w:left="5538" w:hanging="293"/>
      </w:pPr>
      <w:rPr>
        <w:rFonts w:hint="default"/>
      </w:rPr>
    </w:lvl>
    <w:lvl w:ilvl="7" w:tplc="8520B3D8">
      <w:start w:val="1"/>
      <w:numFmt w:val="bullet"/>
      <w:lvlText w:val="•"/>
      <w:lvlJc w:val="left"/>
      <w:pPr>
        <w:ind w:left="6478" w:hanging="293"/>
      </w:pPr>
      <w:rPr>
        <w:rFonts w:hint="default"/>
      </w:rPr>
    </w:lvl>
    <w:lvl w:ilvl="8" w:tplc="1A6CED4E">
      <w:start w:val="1"/>
      <w:numFmt w:val="bullet"/>
      <w:lvlText w:val="•"/>
      <w:lvlJc w:val="left"/>
      <w:pPr>
        <w:ind w:left="7419" w:hanging="293"/>
      </w:pPr>
      <w:rPr>
        <w:rFonts w:hint="default"/>
      </w:rPr>
    </w:lvl>
  </w:abstractNum>
  <w:abstractNum w:abstractNumId="9" w15:restartNumberingAfterBreak="0">
    <w:nsid w:val="1D951ABB"/>
    <w:multiLevelType w:val="hybridMultilevel"/>
    <w:tmpl w:val="2EA61F44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7297F"/>
    <w:multiLevelType w:val="hybridMultilevel"/>
    <w:tmpl w:val="34144B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04AE5"/>
    <w:multiLevelType w:val="hybridMultilevel"/>
    <w:tmpl w:val="3E0000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40F60"/>
    <w:multiLevelType w:val="hybridMultilevel"/>
    <w:tmpl w:val="8AAA146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62D20"/>
    <w:multiLevelType w:val="hybridMultilevel"/>
    <w:tmpl w:val="8AAA146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57AB7"/>
    <w:multiLevelType w:val="hybridMultilevel"/>
    <w:tmpl w:val="9B6C07D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289" w:hanging="284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179" w:hanging="284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069" w:hanging="284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3959" w:hanging="284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4849" w:hanging="284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5739" w:hanging="284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629" w:hanging="284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519" w:hanging="284"/>
      </w:pPr>
      <w:rPr>
        <w:rFonts w:hint="default"/>
      </w:rPr>
    </w:lvl>
  </w:abstractNum>
  <w:abstractNum w:abstractNumId="15" w15:restartNumberingAfterBreak="0">
    <w:nsid w:val="3FBB356A"/>
    <w:multiLevelType w:val="hybridMultilevel"/>
    <w:tmpl w:val="35BA72F8"/>
    <w:lvl w:ilvl="0" w:tplc="000ABF7E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DD9C2A56">
      <w:start w:val="1"/>
      <w:numFmt w:val="decimal"/>
      <w:lvlText w:val="%2)"/>
      <w:lvlJc w:val="left"/>
      <w:pPr>
        <w:ind w:left="824" w:hanging="281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2" w:tplc="EE14F81E">
      <w:start w:val="1"/>
      <w:numFmt w:val="lowerLetter"/>
      <w:lvlText w:val="%3)"/>
      <w:lvlJc w:val="left"/>
      <w:pPr>
        <w:ind w:left="968" w:hanging="286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3" w:tplc="5FAE3204">
      <w:start w:val="1"/>
      <w:numFmt w:val="bullet"/>
      <w:lvlText w:val="•"/>
      <w:lvlJc w:val="left"/>
      <w:pPr>
        <w:ind w:left="968" w:hanging="286"/>
      </w:pPr>
      <w:rPr>
        <w:rFonts w:hint="default"/>
      </w:rPr>
    </w:lvl>
    <w:lvl w:ilvl="4" w:tplc="28E07900">
      <w:start w:val="1"/>
      <w:numFmt w:val="bullet"/>
      <w:lvlText w:val="•"/>
      <w:lvlJc w:val="left"/>
      <w:pPr>
        <w:ind w:left="2158" w:hanging="286"/>
      </w:pPr>
      <w:rPr>
        <w:rFonts w:hint="default"/>
      </w:rPr>
    </w:lvl>
    <w:lvl w:ilvl="5" w:tplc="73FC11D4">
      <w:start w:val="1"/>
      <w:numFmt w:val="bullet"/>
      <w:lvlText w:val="•"/>
      <w:lvlJc w:val="left"/>
      <w:pPr>
        <w:ind w:left="3348" w:hanging="286"/>
      </w:pPr>
      <w:rPr>
        <w:rFonts w:hint="default"/>
      </w:rPr>
    </w:lvl>
    <w:lvl w:ilvl="6" w:tplc="43127482">
      <w:start w:val="1"/>
      <w:numFmt w:val="bullet"/>
      <w:lvlText w:val="•"/>
      <w:lvlJc w:val="left"/>
      <w:pPr>
        <w:ind w:left="4538" w:hanging="286"/>
      </w:pPr>
      <w:rPr>
        <w:rFonts w:hint="default"/>
      </w:rPr>
    </w:lvl>
    <w:lvl w:ilvl="7" w:tplc="17AA35D6">
      <w:start w:val="1"/>
      <w:numFmt w:val="bullet"/>
      <w:lvlText w:val="•"/>
      <w:lvlJc w:val="left"/>
      <w:pPr>
        <w:ind w:left="5729" w:hanging="286"/>
      </w:pPr>
      <w:rPr>
        <w:rFonts w:hint="default"/>
      </w:rPr>
    </w:lvl>
    <w:lvl w:ilvl="8" w:tplc="DCD4359E">
      <w:start w:val="1"/>
      <w:numFmt w:val="bullet"/>
      <w:lvlText w:val="•"/>
      <w:lvlJc w:val="left"/>
      <w:pPr>
        <w:ind w:left="6919" w:hanging="286"/>
      </w:pPr>
      <w:rPr>
        <w:rFonts w:hint="default"/>
      </w:rPr>
    </w:lvl>
  </w:abstractNum>
  <w:abstractNum w:abstractNumId="16" w15:restartNumberingAfterBreak="0">
    <w:nsid w:val="447C0C22"/>
    <w:multiLevelType w:val="hybridMultilevel"/>
    <w:tmpl w:val="9F505E82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255471"/>
    <w:multiLevelType w:val="hybridMultilevel"/>
    <w:tmpl w:val="8C2032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07317"/>
    <w:multiLevelType w:val="hybridMultilevel"/>
    <w:tmpl w:val="F180535E"/>
    <w:lvl w:ilvl="0" w:tplc="242624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887DFE"/>
    <w:multiLevelType w:val="hybridMultilevel"/>
    <w:tmpl w:val="5E94AAC2"/>
    <w:lvl w:ilvl="0" w:tplc="2CEEFE3E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5" w:hanging="360"/>
      </w:pPr>
    </w:lvl>
    <w:lvl w:ilvl="2" w:tplc="0415001B" w:tentative="1">
      <w:start w:val="1"/>
      <w:numFmt w:val="lowerRoman"/>
      <w:lvlText w:val="%3."/>
      <w:lvlJc w:val="right"/>
      <w:pPr>
        <w:ind w:left="1915" w:hanging="180"/>
      </w:pPr>
    </w:lvl>
    <w:lvl w:ilvl="3" w:tplc="0415000F" w:tentative="1">
      <w:start w:val="1"/>
      <w:numFmt w:val="decimal"/>
      <w:lvlText w:val="%4."/>
      <w:lvlJc w:val="left"/>
      <w:pPr>
        <w:ind w:left="2635" w:hanging="360"/>
      </w:pPr>
    </w:lvl>
    <w:lvl w:ilvl="4" w:tplc="04150019" w:tentative="1">
      <w:start w:val="1"/>
      <w:numFmt w:val="lowerLetter"/>
      <w:lvlText w:val="%5."/>
      <w:lvlJc w:val="left"/>
      <w:pPr>
        <w:ind w:left="3355" w:hanging="360"/>
      </w:pPr>
    </w:lvl>
    <w:lvl w:ilvl="5" w:tplc="0415001B" w:tentative="1">
      <w:start w:val="1"/>
      <w:numFmt w:val="lowerRoman"/>
      <w:lvlText w:val="%6."/>
      <w:lvlJc w:val="right"/>
      <w:pPr>
        <w:ind w:left="4075" w:hanging="180"/>
      </w:pPr>
    </w:lvl>
    <w:lvl w:ilvl="6" w:tplc="0415000F" w:tentative="1">
      <w:start w:val="1"/>
      <w:numFmt w:val="decimal"/>
      <w:lvlText w:val="%7."/>
      <w:lvlJc w:val="left"/>
      <w:pPr>
        <w:ind w:left="4795" w:hanging="360"/>
      </w:pPr>
    </w:lvl>
    <w:lvl w:ilvl="7" w:tplc="04150019" w:tentative="1">
      <w:start w:val="1"/>
      <w:numFmt w:val="lowerLetter"/>
      <w:lvlText w:val="%8."/>
      <w:lvlJc w:val="left"/>
      <w:pPr>
        <w:ind w:left="5515" w:hanging="360"/>
      </w:pPr>
    </w:lvl>
    <w:lvl w:ilvl="8" w:tplc="0415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20" w15:restartNumberingAfterBreak="0">
    <w:nsid w:val="58FD3B1F"/>
    <w:multiLevelType w:val="hybridMultilevel"/>
    <w:tmpl w:val="10165F3A"/>
    <w:lvl w:ilvl="0" w:tplc="C7B851CC">
      <w:start w:val="2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06284"/>
    <w:multiLevelType w:val="hybridMultilevel"/>
    <w:tmpl w:val="5EF409FE"/>
    <w:lvl w:ilvl="0" w:tplc="FFFFFFFF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C4C96"/>
    <w:multiLevelType w:val="hybridMultilevel"/>
    <w:tmpl w:val="9CCCD26E"/>
    <w:lvl w:ilvl="0" w:tplc="0B261846">
      <w:start w:val="1"/>
      <w:numFmt w:val="decimal"/>
      <w:lvlText w:val="%1."/>
      <w:lvlJc w:val="left"/>
      <w:pPr>
        <w:ind w:left="399" w:hanging="284"/>
      </w:pPr>
      <w:rPr>
        <w:rFonts w:asciiTheme="minorHAnsi" w:eastAsia="Arial" w:hAnsiTheme="minorHAnsi" w:cstheme="minorHAnsi" w:hint="default"/>
        <w:spacing w:val="1"/>
        <w:w w:val="99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75004"/>
    <w:multiLevelType w:val="hybridMultilevel"/>
    <w:tmpl w:val="803ABAD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EF90AD8"/>
    <w:multiLevelType w:val="hybridMultilevel"/>
    <w:tmpl w:val="7812A9FC"/>
    <w:lvl w:ilvl="0" w:tplc="5D96B0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3"/>
  </w:num>
  <w:num w:numId="5">
    <w:abstractNumId w:val="8"/>
  </w:num>
  <w:num w:numId="6">
    <w:abstractNumId w:val="5"/>
  </w:num>
  <w:num w:numId="7">
    <w:abstractNumId w:val="19"/>
  </w:num>
  <w:num w:numId="8">
    <w:abstractNumId w:val="23"/>
  </w:num>
  <w:num w:numId="9">
    <w:abstractNumId w:val="0"/>
  </w:num>
  <w:num w:numId="10">
    <w:abstractNumId w:val="13"/>
  </w:num>
  <w:num w:numId="11">
    <w:abstractNumId w:val="11"/>
  </w:num>
  <w:num w:numId="12">
    <w:abstractNumId w:val="1"/>
  </w:num>
  <w:num w:numId="13">
    <w:abstractNumId w:val="20"/>
  </w:num>
  <w:num w:numId="14">
    <w:abstractNumId w:val="10"/>
  </w:num>
  <w:num w:numId="15">
    <w:abstractNumId w:val="7"/>
  </w:num>
  <w:num w:numId="16">
    <w:abstractNumId w:val="22"/>
  </w:num>
  <w:num w:numId="17">
    <w:abstractNumId w:val="16"/>
  </w:num>
  <w:num w:numId="18">
    <w:abstractNumId w:val="9"/>
  </w:num>
  <w:num w:numId="19">
    <w:abstractNumId w:val="17"/>
  </w:num>
  <w:num w:numId="20">
    <w:abstractNumId w:val="6"/>
  </w:num>
  <w:num w:numId="21">
    <w:abstractNumId w:val="14"/>
  </w:num>
  <w:num w:numId="22">
    <w:abstractNumId w:val="21"/>
  </w:num>
  <w:num w:numId="23">
    <w:abstractNumId w:val="24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tDAwMjE1NDYxMDdS0lEKTi0uzszPAykwqgUA3/zQcSwAAAA="/>
  </w:docVars>
  <w:rsids>
    <w:rsidRoot w:val="00500740"/>
    <w:rsid w:val="00014901"/>
    <w:rsid w:val="0002738B"/>
    <w:rsid w:val="0003656E"/>
    <w:rsid w:val="00043D62"/>
    <w:rsid w:val="00047E67"/>
    <w:rsid w:val="000542A8"/>
    <w:rsid w:val="0007109B"/>
    <w:rsid w:val="00080050"/>
    <w:rsid w:val="00082170"/>
    <w:rsid w:val="0009341A"/>
    <w:rsid w:val="000A73B3"/>
    <w:rsid w:val="000B33EE"/>
    <w:rsid w:val="000C2BCB"/>
    <w:rsid w:val="000C67E6"/>
    <w:rsid w:val="000C7325"/>
    <w:rsid w:val="000D07B4"/>
    <w:rsid w:val="000F59E7"/>
    <w:rsid w:val="000F7943"/>
    <w:rsid w:val="00101179"/>
    <w:rsid w:val="0010506E"/>
    <w:rsid w:val="0010791F"/>
    <w:rsid w:val="0011321E"/>
    <w:rsid w:val="0011351C"/>
    <w:rsid w:val="001203A1"/>
    <w:rsid w:val="001300B4"/>
    <w:rsid w:val="00154DB2"/>
    <w:rsid w:val="00165AAA"/>
    <w:rsid w:val="00173A0D"/>
    <w:rsid w:val="0017626A"/>
    <w:rsid w:val="001867CB"/>
    <w:rsid w:val="001D1A5E"/>
    <w:rsid w:val="001D4863"/>
    <w:rsid w:val="0024325F"/>
    <w:rsid w:val="0024352A"/>
    <w:rsid w:val="00252C90"/>
    <w:rsid w:val="00256A6E"/>
    <w:rsid w:val="00263618"/>
    <w:rsid w:val="00271028"/>
    <w:rsid w:val="0027138A"/>
    <w:rsid w:val="0029699C"/>
    <w:rsid w:val="002A5AFD"/>
    <w:rsid w:val="002F60ED"/>
    <w:rsid w:val="002F6C7D"/>
    <w:rsid w:val="00303BEA"/>
    <w:rsid w:val="003065F7"/>
    <w:rsid w:val="00335882"/>
    <w:rsid w:val="00353140"/>
    <w:rsid w:val="00354DDD"/>
    <w:rsid w:val="003730B8"/>
    <w:rsid w:val="003B2966"/>
    <w:rsid w:val="003C1C52"/>
    <w:rsid w:val="003E5FC0"/>
    <w:rsid w:val="003E71FD"/>
    <w:rsid w:val="003F6523"/>
    <w:rsid w:val="00401855"/>
    <w:rsid w:val="00403021"/>
    <w:rsid w:val="004118DB"/>
    <w:rsid w:val="004122D1"/>
    <w:rsid w:val="004219DB"/>
    <w:rsid w:val="00427DCB"/>
    <w:rsid w:val="004379CE"/>
    <w:rsid w:val="00441370"/>
    <w:rsid w:val="00442707"/>
    <w:rsid w:val="0045003C"/>
    <w:rsid w:val="00453A59"/>
    <w:rsid w:val="00467A5B"/>
    <w:rsid w:val="00474F50"/>
    <w:rsid w:val="00492A25"/>
    <w:rsid w:val="00497526"/>
    <w:rsid w:val="004B1F23"/>
    <w:rsid w:val="004B7E9F"/>
    <w:rsid w:val="004C47D6"/>
    <w:rsid w:val="004D7259"/>
    <w:rsid w:val="004E3224"/>
    <w:rsid w:val="00500740"/>
    <w:rsid w:val="00505488"/>
    <w:rsid w:val="00516B26"/>
    <w:rsid w:val="0053606E"/>
    <w:rsid w:val="00537ECC"/>
    <w:rsid w:val="005622C0"/>
    <w:rsid w:val="00582032"/>
    <w:rsid w:val="005825CC"/>
    <w:rsid w:val="00586FE5"/>
    <w:rsid w:val="00597DD8"/>
    <w:rsid w:val="005B3060"/>
    <w:rsid w:val="005B5697"/>
    <w:rsid w:val="005D2775"/>
    <w:rsid w:val="005E29B0"/>
    <w:rsid w:val="005F4FC7"/>
    <w:rsid w:val="006043E2"/>
    <w:rsid w:val="00606C62"/>
    <w:rsid w:val="00645D1D"/>
    <w:rsid w:val="00654D92"/>
    <w:rsid w:val="006602E8"/>
    <w:rsid w:val="00670F8E"/>
    <w:rsid w:val="006728AE"/>
    <w:rsid w:val="00682592"/>
    <w:rsid w:val="00690EAB"/>
    <w:rsid w:val="006917D3"/>
    <w:rsid w:val="00693B82"/>
    <w:rsid w:val="006A1D12"/>
    <w:rsid w:val="006A467E"/>
    <w:rsid w:val="006C381A"/>
    <w:rsid w:val="006C760E"/>
    <w:rsid w:val="006D503B"/>
    <w:rsid w:val="006E2274"/>
    <w:rsid w:val="006E2A59"/>
    <w:rsid w:val="006E65B2"/>
    <w:rsid w:val="006F7CE6"/>
    <w:rsid w:val="00703957"/>
    <w:rsid w:val="00703B06"/>
    <w:rsid w:val="00704453"/>
    <w:rsid w:val="007131AA"/>
    <w:rsid w:val="00714F90"/>
    <w:rsid w:val="0072449C"/>
    <w:rsid w:val="007261D5"/>
    <w:rsid w:val="0073001D"/>
    <w:rsid w:val="007315B1"/>
    <w:rsid w:val="00736366"/>
    <w:rsid w:val="00744BF1"/>
    <w:rsid w:val="00770740"/>
    <w:rsid w:val="0077172A"/>
    <w:rsid w:val="0077185E"/>
    <w:rsid w:val="00772717"/>
    <w:rsid w:val="00775D4C"/>
    <w:rsid w:val="00783A58"/>
    <w:rsid w:val="00787F51"/>
    <w:rsid w:val="00794248"/>
    <w:rsid w:val="007A0282"/>
    <w:rsid w:val="007B786A"/>
    <w:rsid w:val="007C6E91"/>
    <w:rsid w:val="007D24F9"/>
    <w:rsid w:val="007D2C44"/>
    <w:rsid w:val="007D3099"/>
    <w:rsid w:val="007D40E0"/>
    <w:rsid w:val="007E0AE0"/>
    <w:rsid w:val="00817C68"/>
    <w:rsid w:val="0082107A"/>
    <w:rsid w:val="00831173"/>
    <w:rsid w:val="008769E6"/>
    <w:rsid w:val="008967EA"/>
    <w:rsid w:val="008A0A2F"/>
    <w:rsid w:val="008A36F3"/>
    <w:rsid w:val="008C1CC0"/>
    <w:rsid w:val="008D2A04"/>
    <w:rsid w:val="008D7FF4"/>
    <w:rsid w:val="008E1350"/>
    <w:rsid w:val="008E440A"/>
    <w:rsid w:val="008F7449"/>
    <w:rsid w:val="009055D9"/>
    <w:rsid w:val="00905641"/>
    <w:rsid w:val="00912C5E"/>
    <w:rsid w:val="00921302"/>
    <w:rsid w:val="009247C2"/>
    <w:rsid w:val="00930660"/>
    <w:rsid w:val="00930D06"/>
    <w:rsid w:val="00946899"/>
    <w:rsid w:val="009540A8"/>
    <w:rsid w:val="00956FF3"/>
    <w:rsid w:val="0095738A"/>
    <w:rsid w:val="009660DA"/>
    <w:rsid w:val="00966B7A"/>
    <w:rsid w:val="00967859"/>
    <w:rsid w:val="00984474"/>
    <w:rsid w:val="00986002"/>
    <w:rsid w:val="009A5347"/>
    <w:rsid w:val="009A5AFE"/>
    <w:rsid w:val="009A7820"/>
    <w:rsid w:val="009B67EA"/>
    <w:rsid w:val="009C27F1"/>
    <w:rsid w:val="009F276C"/>
    <w:rsid w:val="00A14003"/>
    <w:rsid w:val="00A1652D"/>
    <w:rsid w:val="00A23863"/>
    <w:rsid w:val="00A40C34"/>
    <w:rsid w:val="00A44840"/>
    <w:rsid w:val="00A457AA"/>
    <w:rsid w:val="00A50051"/>
    <w:rsid w:val="00A551C9"/>
    <w:rsid w:val="00A60C85"/>
    <w:rsid w:val="00A66547"/>
    <w:rsid w:val="00A84386"/>
    <w:rsid w:val="00A87700"/>
    <w:rsid w:val="00A90E3F"/>
    <w:rsid w:val="00A94B24"/>
    <w:rsid w:val="00A96D79"/>
    <w:rsid w:val="00AA20E2"/>
    <w:rsid w:val="00AA4197"/>
    <w:rsid w:val="00AA4592"/>
    <w:rsid w:val="00AA4D2B"/>
    <w:rsid w:val="00AC2C9E"/>
    <w:rsid w:val="00AC43F5"/>
    <w:rsid w:val="00AE3147"/>
    <w:rsid w:val="00AE6949"/>
    <w:rsid w:val="00AF263D"/>
    <w:rsid w:val="00AF537E"/>
    <w:rsid w:val="00AF5ADD"/>
    <w:rsid w:val="00B07B71"/>
    <w:rsid w:val="00B33AF3"/>
    <w:rsid w:val="00B36326"/>
    <w:rsid w:val="00B63D7D"/>
    <w:rsid w:val="00B6693C"/>
    <w:rsid w:val="00B672D5"/>
    <w:rsid w:val="00B91346"/>
    <w:rsid w:val="00BA3506"/>
    <w:rsid w:val="00BB0CCD"/>
    <w:rsid w:val="00BB3D7C"/>
    <w:rsid w:val="00BB3EAC"/>
    <w:rsid w:val="00BF2D46"/>
    <w:rsid w:val="00BF3E73"/>
    <w:rsid w:val="00C05033"/>
    <w:rsid w:val="00C27B70"/>
    <w:rsid w:val="00C32426"/>
    <w:rsid w:val="00C4088E"/>
    <w:rsid w:val="00C45AF4"/>
    <w:rsid w:val="00C45CE1"/>
    <w:rsid w:val="00C71BF7"/>
    <w:rsid w:val="00C920F4"/>
    <w:rsid w:val="00CC0B00"/>
    <w:rsid w:val="00CD7FF6"/>
    <w:rsid w:val="00CE4C6B"/>
    <w:rsid w:val="00D27DA2"/>
    <w:rsid w:val="00D33480"/>
    <w:rsid w:val="00D3356E"/>
    <w:rsid w:val="00D56896"/>
    <w:rsid w:val="00D71895"/>
    <w:rsid w:val="00D77459"/>
    <w:rsid w:val="00D82B01"/>
    <w:rsid w:val="00D832C6"/>
    <w:rsid w:val="00D87C31"/>
    <w:rsid w:val="00D971B2"/>
    <w:rsid w:val="00D97815"/>
    <w:rsid w:val="00DA6689"/>
    <w:rsid w:val="00DB1652"/>
    <w:rsid w:val="00DB1930"/>
    <w:rsid w:val="00DB7E41"/>
    <w:rsid w:val="00DC15A7"/>
    <w:rsid w:val="00DC35E0"/>
    <w:rsid w:val="00DD76D3"/>
    <w:rsid w:val="00DE3B6D"/>
    <w:rsid w:val="00DF1244"/>
    <w:rsid w:val="00DF7FC1"/>
    <w:rsid w:val="00E00993"/>
    <w:rsid w:val="00E01974"/>
    <w:rsid w:val="00E01B93"/>
    <w:rsid w:val="00E05104"/>
    <w:rsid w:val="00E20CEA"/>
    <w:rsid w:val="00E276CE"/>
    <w:rsid w:val="00E27B52"/>
    <w:rsid w:val="00E53685"/>
    <w:rsid w:val="00E71C41"/>
    <w:rsid w:val="00E72163"/>
    <w:rsid w:val="00EA1846"/>
    <w:rsid w:val="00EB176A"/>
    <w:rsid w:val="00EC0E8E"/>
    <w:rsid w:val="00ED7E60"/>
    <w:rsid w:val="00EE4A34"/>
    <w:rsid w:val="00EE70AE"/>
    <w:rsid w:val="00EF3B8C"/>
    <w:rsid w:val="00EF4EF0"/>
    <w:rsid w:val="00F01910"/>
    <w:rsid w:val="00F0306E"/>
    <w:rsid w:val="00F318F9"/>
    <w:rsid w:val="00F36AE5"/>
    <w:rsid w:val="00F40359"/>
    <w:rsid w:val="00F51167"/>
    <w:rsid w:val="00F531CB"/>
    <w:rsid w:val="00F5350B"/>
    <w:rsid w:val="00F60A52"/>
    <w:rsid w:val="00F87D84"/>
    <w:rsid w:val="00FB7CBA"/>
    <w:rsid w:val="00FC04A8"/>
    <w:rsid w:val="00FF65AF"/>
    <w:rsid w:val="085D80F7"/>
    <w:rsid w:val="09EF3E61"/>
    <w:rsid w:val="0A706FAA"/>
    <w:rsid w:val="0D1962F2"/>
    <w:rsid w:val="12C65061"/>
    <w:rsid w:val="13603A7B"/>
    <w:rsid w:val="14EAD680"/>
    <w:rsid w:val="14FC0ADC"/>
    <w:rsid w:val="150684BF"/>
    <w:rsid w:val="18A7657C"/>
    <w:rsid w:val="19233C1A"/>
    <w:rsid w:val="19D9913B"/>
    <w:rsid w:val="1AA8DD0D"/>
    <w:rsid w:val="1BA92012"/>
    <w:rsid w:val="1BFD83A6"/>
    <w:rsid w:val="1CD08BEA"/>
    <w:rsid w:val="1DAD8791"/>
    <w:rsid w:val="1E91E421"/>
    <w:rsid w:val="20C92E6D"/>
    <w:rsid w:val="22087414"/>
    <w:rsid w:val="232BD8BC"/>
    <w:rsid w:val="23B0B1F3"/>
    <w:rsid w:val="24D101DA"/>
    <w:rsid w:val="251AB3B5"/>
    <w:rsid w:val="2663797E"/>
    <w:rsid w:val="2808C792"/>
    <w:rsid w:val="31672619"/>
    <w:rsid w:val="3208DCF1"/>
    <w:rsid w:val="356F2288"/>
    <w:rsid w:val="38FFADED"/>
    <w:rsid w:val="3A3E04C7"/>
    <w:rsid w:val="3A662CC3"/>
    <w:rsid w:val="3A942763"/>
    <w:rsid w:val="3C696D08"/>
    <w:rsid w:val="3E7517F4"/>
    <w:rsid w:val="3F68A280"/>
    <w:rsid w:val="44419329"/>
    <w:rsid w:val="49D8C161"/>
    <w:rsid w:val="4BB13ABA"/>
    <w:rsid w:val="4DA6898E"/>
    <w:rsid w:val="4E8FFB9B"/>
    <w:rsid w:val="502BCBFC"/>
    <w:rsid w:val="52B4FBD5"/>
    <w:rsid w:val="52CB2DCE"/>
    <w:rsid w:val="54ED0762"/>
    <w:rsid w:val="55026AC8"/>
    <w:rsid w:val="55ABD281"/>
    <w:rsid w:val="55EC9C97"/>
    <w:rsid w:val="572170C2"/>
    <w:rsid w:val="5747A2E2"/>
    <w:rsid w:val="5AA6E55D"/>
    <w:rsid w:val="5D266BBE"/>
    <w:rsid w:val="5EC23C1F"/>
    <w:rsid w:val="6278788C"/>
    <w:rsid w:val="64B6FCBA"/>
    <w:rsid w:val="6765B432"/>
    <w:rsid w:val="6D0F37F7"/>
    <w:rsid w:val="6F579DBA"/>
    <w:rsid w:val="703C4B47"/>
    <w:rsid w:val="7281C24B"/>
    <w:rsid w:val="72B744DC"/>
    <w:rsid w:val="742B0EDD"/>
    <w:rsid w:val="75CE2A9E"/>
    <w:rsid w:val="77562F8D"/>
    <w:rsid w:val="787625B9"/>
    <w:rsid w:val="7BB7453A"/>
    <w:rsid w:val="7CD62E34"/>
    <w:rsid w:val="7F64C46E"/>
    <w:rsid w:val="7FAAF91B"/>
    <w:rsid w:val="7FFE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7878B5"/>
  <w15:docId w15:val="{DEC9359F-F596-40AB-9865-8CB65335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7B52"/>
  </w:style>
  <w:style w:type="paragraph" w:styleId="Nagwek1">
    <w:name w:val="heading 1"/>
    <w:basedOn w:val="Normalny"/>
    <w:uiPriority w:val="9"/>
    <w:qFormat/>
    <w:rsid w:val="00A96D79"/>
    <w:pPr>
      <w:spacing w:before="160"/>
      <w:ind w:left="115"/>
      <w:outlineLvl w:val="0"/>
    </w:pPr>
    <w:rPr>
      <w:rFonts w:ascii="Arial" w:eastAsia="Arial" w:hAnsi="Arial"/>
      <w:sz w:val="28"/>
      <w:szCs w:val="28"/>
    </w:rPr>
  </w:style>
  <w:style w:type="paragraph" w:styleId="Nagwek2">
    <w:name w:val="heading 2"/>
    <w:basedOn w:val="Normalny"/>
    <w:uiPriority w:val="9"/>
    <w:unhideWhenUsed/>
    <w:qFormat/>
    <w:rsid w:val="00A96D79"/>
    <w:pPr>
      <w:spacing w:before="137"/>
      <w:ind w:left="174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rsid w:val="00A96D7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A96D79"/>
    <w:pPr>
      <w:spacing w:before="1"/>
      <w:ind w:left="399" w:hanging="283"/>
    </w:pPr>
    <w:rPr>
      <w:rFonts w:ascii="Arial" w:eastAsia="Arial" w:hAnsi="Arial"/>
      <w:sz w:val="24"/>
      <w:szCs w:val="24"/>
    </w:rPr>
  </w:style>
  <w:style w:type="paragraph" w:styleId="Akapitzlist">
    <w:name w:val="List Paragraph"/>
    <w:basedOn w:val="Normalny"/>
    <w:uiPriority w:val="1"/>
    <w:qFormat/>
    <w:rsid w:val="00A96D79"/>
  </w:style>
  <w:style w:type="paragraph" w:customStyle="1" w:styleId="TableParagraph">
    <w:name w:val="Table Paragraph"/>
    <w:basedOn w:val="Normalny"/>
    <w:uiPriority w:val="1"/>
    <w:qFormat/>
    <w:rsid w:val="00A96D79"/>
  </w:style>
  <w:style w:type="character" w:styleId="Odwoaniedokomentarza">
    <w:name w:val="annotation reference"/>
    <w:basedOn w:val="Domylnaczcionkaakapitu"/>
    <w:uiPriority w:val="99"/>
    <w:semiHidden/>
    <w:unhideWhenUsed/>
    <w:rsid w:val="00537ECC"/>
    <w:rPr>
      <w:rFonts w:cs="Times New Roman"/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unhideWhenUsed/>
    <w:rsid w:val="00537ECC"/>
    <w:pPr>
      <w:autoSpaceDE w:val="0"/>
      <w:autoSpaceDN w:val="0"/>
      <w:adjustRightInd w:val="0"/>
    </w:pPr>
    <w:rPr>
      <w:rFonts w:ascii="Times New Roman" w:hAnsi="Times New Roman" w:cs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rsid w:val="00537ECC"/>
    <w:rPr>
      <w:rFonts w:ascii="Times New Roman" w:hAnsi="Times New Roman" w:cs="Calibri"/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unhideWhenUsed/>
    <w:rsid w:val="00537ECC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rsid w:val="00537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18F9"/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F318F9"/>
    <w:rPr>
      <w:b/>
      <w:bCs/>
      <w:sz w:val="20"/>
      <w:szCs w:val="20"/>
    </w:rPr>
  </w:style>
  <w:style w:type="paragraph" w:customStyle="1" w:styleId="Default">
    <w:name w:val="Default"/>
    <w:rsid w:val="003730B8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32426"/>
    <w:rPr>
      <w:rFonts w:ascii="Arial" w:eastAsia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5689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5689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B6693C"/>
    <w:pPr>
      <w:widowControl/>
    </w:pPr>
  </w:style>
  <w:style w:type="paragraph" w:styleId="Nagwek">
    <w:name w:val="header"/>
    <w:basedOn w:val="Normalny"/>
    <w:link w:val="Nagwek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4901"/>
  </w:style>
  <w:style w:type="paragraph" w:styleId="Stopka">
    <w:name w:val="footer"/>
    <w:basedOn w:val="Normalny"/>
    <w:link w:val="StopkaZnak"/>
    <w:uiPriority w:val="99"/>
    <w:unhideWhenUsed/>
    <w:rsid w:val="0001490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4901"/>
  </w:style>
  <w:style w:type="paragraph" w:styleId="NormalnyWeb">
    <w:name w:val="Normal (Web)"/>
    <w:basedOn w:val="Normalny"/>
    <w:uiPriority w:val="99"/>
    <w:unhideWhenUsed/>
    <w:rsid w:val="00E01B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ormaltextrun">
    <w:name w:val="normaltextrun"/>
    <w:basedOn w:val="Domylnaczcionkaakapitu"/>
    <w:rsid w:val="008769E6"/>
  </w:style>
  <w:style w:type="character" w:customStyle="1" w:styleId="spellingerror">
    <w:name w:val="spellingerror"/>
    <w:basedOn w:val="Domylnaczcionkaakapitu"/>
    <w:rsid w:val="008769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R_15_2018_zasady_odbywania_stazu_naukowego_LZ</vt:lpstr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R_15_2018_zasady_odbywania_stazu_naukowego_LZ</dc:title>
  <dc:creator>lzuchow</dc:creator>
  <cp:lastModifiedBy>Rafał Smereka</cp:lastModifiedBy>
  <cp:revision>2</cp:revision>
  <cp:lastPrinted>2022-08-02T10:33:00Z</cp:lastPrinted>
  <dcterms:created xsi:type="dcterms:W3CDTF">2022-08-08T07:43:00Z</dcterms:created>
  <dcterms:modified xsi:type="dcterms:W3CDTF">2022-08-08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LastSaved">
    <vt:filetime>2022-06-12T00:00:00Z</vt:filetime>
  </property>
</Properties>
</file>